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4515" w:rsidRPr="009D5BA6" w:rsidRDefault="00E24515" w:rsidP="004B2BB1">
      <w:pPr>
        <w:bidi w:val="0"/>
        <w:rPr>
          <w:rFonts w:asciiTheme="majorBidi" w:hAnsiTheme="majorBidi" w:cstheme="majorBidi"/>
        </w:rPr>
      </w:pPr>
      <w:r w:rsidRPr="009D5BA6">
        <w:rPr>
          <w:rFonts w:asciiTheme="majorBidi" w:hAnsiTheme="majorBidi" w:cstheme="majorBidi"/>
        </w:rPr>
        <w:t xml:space="preserve">Table </w:t>
      </w:r>
      <w:r w:rsidR="004B2BB1">
        <w:rPr>
          <w:rFonts w:asciiTheme="majorBidi" w:hAnsiTheme="majorBidi" w:cstheme="majorBidi"/>
        </w:rPr>
        <w:t>2</w:t>
      </w:r>
      <w:r w:rsidRPr="009D5BA6">
        <w:rPr>
          <w:rFonts w:asciiTheme="majorBidi" w:hAnsiTheme="majorBidi" w:cstheme="majorBidi"/>
        </w:rPr>
        <w:t xml:space="preserve">: </w:t>
      </w:r>
      <w:r w:rsidR="00CB4128" w:rsidRPr="009D5BA6">
        <w:rPr>
          <w:rFonts w:asciiTheme="majorBidi" w:hAnsiTheme="majorBidi" w:cstheme="majorBidi"/>
          <w:sz w:val="24"/>
          <w:szCs w:val="24"/>
        </w:rPr>
        <w:t>Experiences of Families of Iranian Patients with Schizophren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3437"/>
        <w:gridCol w:w="3966"/>
      </w:tblGrid>
      <w:tr w:rsidR="0066692D" w:rsidRPr="009D5BA6" w:rsidTr="0066692D">
        <w:tc>
          <w:tcPr>
            <w:tcW w:w="1648" w:type="dxa"/>
            <w:tcBorders>
              <w:bottom w:val="single" w:sz="4" w:space="0" w:color="auto"/>
            </w:tcBorders>
          </w:tcPr>
          <w:p w:rsidR="0066692D" w:rsidRPr="009D5BA6" w:rsidRDefault="0066692D" w:rsidP="00E2451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Main theme</w:t>
            </w:r>
          </w:p>
        </w:tc>
        <w:tc>
          <w:tcPr>
            <w:tcW w:w="3527" w:type="dxa"/>
            <w:tcBorders>
              <w:bottom w:val="single" w:sz="4" w:space="0" w:color="auto"/>
            </w:tcBorders>
          </w:tcPr>
          <w:p w:rsidR="0066692D" w:rsidRPr="009D5BA6" w:rsidRDefault="0066692D" w:rsidP="00E24515">
            <w:pPr>
              <w:bidi w:val="0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Themes</w:t>
            </w:r>
          </w:p>
        </w:tc>
        <w:tc>
          <w:tcPr>
            <w:tcW w:w="4067" w:type="dxa"/>
            <w:tcBorders>
              <w:bottom w:val="single" w:sz="4" w:space="0" w:color="auto"/>
            </w:tcBorders>
          </w:tcPr>
          <w:p w:rsidR="0066692D" w:rsidRPr="009D5BA6" w:rsidRDefault="0066692D" w:rsidP="00E24515">
            <w:pPr>
              <w:bidi w:val="0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Subthemes</w:t>
            </w:r>
          </w:p>
        </w:tc>
      </w:tr>
      <w:tr w:rsidR="0066692D" w:rsidRPr="009D5BA6" w:rsidTr="00124252">
        <w:trPr>
          <w:trHeight w:val="472"/>
        </w:trPr>
        <w:tc>
          <w:tcPr>
            <w:tcW w:w="1648" w:type="dxa"/>
            <w:vMerge w:val="restart"/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Living in hell</w:t>
            </w:r>
          </w:p>
        </w:tc>
        <w:tc>
          <w:tcPr>
            <w:tcW w:w="3527" w:type="dxa"/>
            <w:tcBorders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Public unawareness</w:t>
            </w:r>
          </w:p>
        </w:tc>
        <w:tc>
          <w:tcPr>
            <w:tcW w:w="4067" w:type="dxa"/>
            <w:tcBorders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Public unawareness</w:t>
            </w:r>
          </w:p>
          <w:p w:rsidR="0007701C" w:rsidRPr="009D5BA6" w:rsidRDefault="0007701C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Lack of proper marriage opportunities</w:t>
            </w:r>
          </w:p>
          <w:p w:rsidR="0066692D" w:rsidRPr="009D5BA6" w:rsidRDefault="0007701C" w:rsidP="0007701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Belief that the disease is inherited</w:t>
            </w:r>
          </w:p>
        </w:tc>
      </w:tr>
      <w:tr w:rsidR="0066692D" w:rsidRPr="009D5BA6" w:rsidTr="00124252">
        <w:trPr>
          <w:trHeight w:val="760"/>
        </w:trPr>
        <w:tc>
          <w:tcPr>
            <w:tcW w:w="1648" w:type="dxa"/>
            <w:vMerge/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2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 xml:space="preserve">Stigma </w:t>
            </w:r>
          </w:p>
        </w:tc>
        <w:tc>
          <w:tcPr>
            <w:tcW w:w="406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Discrimination</w:t>
            </w:r>
          </w:p>
          <w:p w:rsidR="0007701C" w:rsidRPr="009D5BA6" w:rsidRDefault="0066692D" w:rsidP="0007701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 xml:space="preserve"> </w:t>
            </w:r>
            <w:r w:rsidR="0007701C" w:rsidRPr="009D5BA6">
              <w:rPr>
                <w:rFonts w:asciiTheme="majorBidi" w:hAnsiTheme="majorBidi" w:cstheme="majorBidi"/>
              </w:rPr>
              <w:t>To be ridiculed</w:t>
            </w:r>
          </w:p>
          <w:p w:rsidR="0007701C" w:rsidRPr="009D5BA6" w:rsidRDefault="0007701C" w:rsidP="0007701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reproach</w:t>
            </w:r>
          </w:p>
        </w:tc>
      </w:tr>
      <w:tr w:rsidR="0066692D" w:rsidRPr="009D5BA6" w:rsidTr="00124252">
        <w:trPr>
          <w:trHeight w:val="230"/>
        </w:trPr>
        <w:tc>
          <w:tcPr>
            <w:tcW w:w="1648" w:type="dxa"/>
            <w:vMerge/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2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Sense of shame</w:t>
            </w:r>
          </w:p>
        </w:tc>
        <w:tc>
          <w:tcPr>
            <w:tcW w:w="406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Hiding the disease</w:t>
            </w:r>
          </w:p>
          <w:p w:rsidR="00854B81" w:rsidRPr="009D5BA6" w:rsidRDefault="0007701C" w:rsidP="00854B81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9D5BA6">
              <w:rPr>
                <w:rFonts w:asciiTheme="majorBidi" w:hAnsiTheme="majorBidi" w:cstheme="majorBidi"/>
              </w:rPr>
              <w:t>Fear of superimposition</w:t>
            </w:r>
          </w:p>
        </w:tc>
      </w:tr>
      <w:tr w:rsidR="0066692D" w:rsidRPr="009D5BA6" w:rsidTr="00124252">
        <w:trPr>
          <w:trHeight w:val="300"/>
        </w:trPr>
        <w:tc>
          <w:tcPr>
            <w:tcW w:w="1648" w:type="dxa"/>
            <w:vMerge/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2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07701C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 xml:space="preserve">Isolation </w:t>
            </w:r>
          </w:p>
        </w:tc>
        <w:tc>
          <w:tcPr>
            <w:tcW w:w="406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Fear of people</w:t>
            </w:r>
          </w:p>
          <w:p w:rsidR="0066692D" w:rsidRPr="009D5BA6" w:rsidRDefault="0007701C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Style w:val="jlqj4b"/>
                <w:rFonts w:asciiTheme="majorBidi" w:hAnsiTheme="majorBidi" w:cstheme="majorBidi"/>
                <w:lang w:val="en"/>
              </w:rPr>
              <w:t>Lack of freedom in communication</w:t>
            </w:r>
          </w:p>
        </w:tc>
      </w:tr>
      <w:tr w:rsidR="0066692D" w:rsidRPr="009D5BA6" w:rsidTr="00124252">
        <w:trPr>
          <w:trHeight w:val="494"/>
        </w:trPr>
        <w:tc>
          <w:tcPr>
            <w:tcW w:w="1648" w:type="dxa"/>
            <w:vMerge/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2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Poor quality of life</w:t>
            </w:r>
          </w:p>
        </w:tc>
        <w:tc>
          <w:tcPr>
            <w:tcW w:w="4067" w:type="dxa"/>
            <w:tcBorders>
              <w:top w:val="single" w:sz="4" w:space="0" w:color="auto"/>
              <w:bottom w:val="single" w:sz="4" w:space="0" w:color="auto"/>
            </w:tcBorders>
          </w:tcPr>
          <w:p w:rsidR="0066692D" w:rsidRPr="009D5BA6" w:rsidRDefault="00374AC9" w:rsidP="0007701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 xml:space="preserve">Loss of  family </w:t>
            </w:r>
            <w:r w:rsidR="0007701C" w:rsidRPr="009D5BA6">
              <w:rPr>
                <w:rFonts w:asciiTheme="majorBidi" w:hAnsiTheme="majorBidi" w:cstheme="majorBidi"/>
              </w:rPr>
              <w:t>security</w:t>
            </w:r>
          </w:p>
          <w:p w:rsidR="00854B81" w:rsidRPr="009D5BA6" w:rsidRDefault="0007701C" w:rsidP="00854B81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 xml:space="preserve">Sorrow </w:t>
            </w:r>
          </w:p>
          <w:p w:rsidR="00854B81" w:rsidRPr="009D5BA6" w:rsidRDefault="00860680" w:rsidP="00860680">
            <w:pPr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ademic</w:t>
            </w:r>
            <w:r w:rsidR="00854B81" w:rsidRPr="009D5BA6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failure</w:t>
            </w:r>
          </w:p>
          <w:p w:rsidR="0007701C" w:rsidRPr="009D5BA6" w:rsidRDefault="0007701C" w:rsidP="0007701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Turmoil in the family</w:t>
            </w:r>
          </w:p>
          <w:p w:rsidR="00374AC9" w:rsidRPr="009D5BA6" w:rsidRDefault="00374AC9" w:rsidP="00374AC9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</w:tr>
      <w:tr w:rsidR="0066692D" w:rsidRPr="009D5BA6" w:rsidTr="00124252">
        <w:trPr>
          <w:trHeight w:val="876"/>
        </w:trPr>
        <w:tc>
          <w:tcPr>
            <w:tcW w:w="1648" w:type="dxa"/>
            <w:vMerge/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27" w:type="dxa"/>
            <w:tcBorders>
              <w:top w:val="single" w:sz="4" w:space="0" w:color="auto"/>
            </w:tcBorders>
          </w:tcPr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Need of support</w:t>
            </w:r>
          </w:p>
          <w:p w:rsidR="0066692D" w:rsidRPr="009D5BA6" w:rsidRDefault="0066692D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067" w:type="dxa"/>
            <w:tcBorders>
              <w:top w:val="single" w:sz="4" w:space="0" w:color="auto"/>
            </w:tcBorders>
          </w:tcPr>
          <w:p w:rsidR="0066692D" w:rsidRPr="009D5BA6" w:rsidRDefault="0007701C" w:rsidP="0066692D">
            <w:pPr>
              <w:bidi w:val="0"/>
              <w:jc w:val="center"/>
              <w:rPr>
                <w:rFonts w:asciiTheme="majorBidi" w:hAnsiTheme="majorBidi" w:cstheme="majorBidi"/>
              </w:rPr>
            </w:pPr>
            <w:bookmarkStart w:id="0" w:name="_GoBack"/>
            <w:r w:rsidRPr="009D5BA6">
              <w:rPr>
                <w:rFonts w:asciiTheme="majorBidi" w:hAnsiTheme="majorBidi" w:cstheme="majorBidi"/>
              </w:rPr>
              <w:t>Financial problems</w:t>
            </w:r>
          </w:p>
          <w:p w:rsidR="00854B81" w:rsidRPr="009D5BA6" w:rsidRDefault="00854B81" w:rsidP="00854B81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Burden of care</w:t>
            </w:r>
          </w:p>
          <w:p w:rsidR="00854B81" w:rsidRPr="009D5BA6" w:rsidRDefault="00854B81" w:rsidP="00854B81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9D5BA6">
              <w:rPr>
                <w:rFonts w:asciiTheme="majorBidi" w:hAnsiTheme="majorBidi" w:cstheme="majorBidi"/>
              </w:rPr>
              <w:t>Need to support</w:t>
            </w:r>
            <w:bookmarkEnd w:id="0"/>
          </w:p>
        </w:tc>
      </w:tr>
    </w:tbl>
    <w:p w:rsidR="00E24515" w:rsidRPr="009D5BA6" w:rsidRDefault="00E24515" w:rsidP="00E24515">
      <w:pPr>
        <w:bidi w:val="0"/>
        <w:rPr>
          <w:rFonts w:asciiTheme="majorBidi" w:hAnsiTheme="majorBidi" w:cstheme="majorBidi"/>
        </w:rPr>
      </w:pPr>
    </w:p>
    <w:p w:rsidR="00E24515" w:rsidRPr="009D5BA6" w:rsidRDefault="00E24515" w:rsidP="00E24515">
      <w:pPr>
        <w:rPr>
          <w:rFonts w:asciiTheme="majorBidi" w:hAnsiTheme="majorBidi" w:cstheme="majorBidi"/>
          <w:rtl/>
        </w:rPr>
      </w:pPr>
      <w:r w:rsidRPr="009D5BA6">
        <w:rPr>
          <w:rFonts w:asciiTheme="majorBidi" w:hAnsiTheme="majorBidi" w:cstheme="majorBidi"/>
          <w:rtl/>
        </w:rPr>
        <w:t xml:space="preserve"> </w:t>
      </w:r>
    </w:p>
    <w:p w:rsidR="00E24515" w:rsidRPr="009D5BA6" w:rsidRDefault="00E24515" w:rsidP="00E24515">
      <w:pPr>
        <w:rPr>
          <w:rFonts w:asciiTheme="majorBidi" w:hAnsiTheme="majorBidi" w:cstheme="majorBidi"/>
          <w:rtl/>
        </w:rPr>
      </w:pPr>
      <w:r w:rsidRPr="009D5BA6">
        <w:rPr>
          <w:rFonts w:asciiTheme="majorBidi" w:hAnsiTheme="majorBidi" w:cstheme="majorBidi"/>
          <w:rtl/>
        </w:rPr>
        <w:t xml:space="preserve"> </w:t>
      </w:r>
    </w:p>
    <w:p w:rsidR="00E24515" w:rsidRPr="009D5BA6" w:rsidRDefault="00E24515" w:rsidP="00E24515">
      <w:pPr>
        <w:rPr>
          <w:rFonts w:asciiTheme="majorBidi" w:hAnsiTheme="majorBidi" w:cstheme="majorBidi"/>
        </w:rPr>
      </w:pPr>
      <w:r w:rsidRPr="009D5BA6">
        <w:rPr>
          <w:rFonts w:asciiTheme="majorBidi" w:hAnsiTheme="majorBidi" w:cstheme="majorBidi"/>
        </w:rPr>
        <w:t xml:space="preserve">   </w:t>
      </w:r>
      <w:r w:rsidRPr="009D5BA6">
        <w:rPr>
          <w:rFonts w:asciiTheme="majorBidi" w:hAnsiTheme="majorBidi" w:cstheme="majorBidi"/>
          <w:rtl/>
        </w:rPr>
        <w:t xml:space="preserve">  </w:t>
      </w:r>
    </w:p>
    <w:p w:rsidR="00662725" w:rsidRPr="009D5BA6" w:rsidRDefault="00662725" w:rsidP="00E24515">
      <w:pPr>
        <w:rPr>
          <w:rFonts w:asciiTheme="majorBidi" w:hAnsiTheme="majorBidi" w:cstheme="majorBidi"/>
          <w:rtl/>
        </w:rPr>
      </w:pPr>
    </w:p>
    <w:sectPr w:rsidR="00662725" w:rsidRPr="009D5BA6" w:rsidSect="00A433A6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cxtTQwMDEDIiUdpeDU4uLM/DyQApNaAB8XX+YsAAAA"/>
  </w:docVars>
  <w:rsids>
    <w:rsidRoot w:val="00E24515"/>
    <w:rsid w:val="00000174"/>
    <w:rsid w:val="0000187A"/>
    <w:rsid w:val="000069FD"/>
    <w:rsid w:val="00010806"/>
    <w:rsid w:val="00011F55"/>
    <w:rsid w:val="00011F83"/>
    <w:rsid w:val="000126D7"/>
    <w:rsid w:val="0001330C"/>
    <w:rsid w:val="00027954"/>
    <w:rsid w:val="0003380E"/>
    <w:rsid w:val="00033989"/>
    <w:rsid w:val="00034560"/>
    <w:rsid w:val="000529D1"/>
    <w:rsid w:val="00055E7E"/>
    <w:rsid w:val="00056DF4"/>
    <w:rsid w:val="00056EFE"/>
    <w:rsid w:val="000575E0"/>
    <w:rsid w:val="00057D45"/>
    <w:rsid w:val="000600BC"/>
    <w:rsid w:val="00060EA1"/>
    <w:rsid w:val="00067D8E"/>
    <w:rsid w:val="00071550"/>
    <w:rsid w:val="000717F4"/>
    <w:rsid w:val="00072759"/>
    <w:rsid w:val="0007406D"/>
    <w:rsid w:val="0007701C"/>
    <w:rsid w:val="000778AD"/>
    <w:rsid w:val="00077A67"/>
    <w:rsid w:val="00082DA2"/>
    <w:rsid w:val="000861BF"/>
    <w:rsid w:val="000A0C83"/>
    <w:rsid w:val="000B16C9"/>
    <w:rsid w:val="000B32A8"/>
    <w:rsid w:val="000B3FAE"/>
    <w:rsid w:val="000B6982"/>
    <w:rsid w:val="000C4FBE"/>
    <w:rsid w:val="000C73E0"/>
    <w:rsid w:val="000D2FDA"/>
    <w:rsid w:val="000D75B8"/>
    <w:rsid w:val="000E3B3D"/>
    <w:rsid w:val="000E3E5A"/>
    <w:rsid w:val="000E6E8E"/>
    <w:rsid w:val="000F52B9"/>
    <w:rsid w:val="001042D0"/>
    <w:rsid w:val="001168D9"/>
    <w:rsid w:val="00141BFA"/>
    <w:rsid w:val="00143A8C"/>
    <w:rsid w:val="00145606"/>
    <w:rsid w:val="001543AF"/>
    <w:rsid w:val="0015542C"/>
    <w:rsid w:val="00162214"/>
    <w:rsid w:val="00163C0E"/>
    <w:rsid w:val="00164F46"/>
    <w:rsid w:val="00173C4B"/>
    <w:rsid w:val="00177EB0"/>
    <w:rsid w:val="00180E9A"/>
    <w:rsid w:val="00181861"/>
    <w:rsid w:val="00197D18"/>
    <w:rsid w:val="001A4A15"/>
    <w:rsid w:val="001B2E7A"/>
    <w:rsid w:val="001C04B4"/>
    <w:rsid w:val="001C2E48"/>
    <w:rsid w:val="001C49DC"/>
    <w:rsid w:val="001D042E"/>
    <w:rsid w:val="001D0BB5"/>
    <w:rsid w:val="001D0BF1"/>
    <w:rsid w:val="001D3457"/>
    <w:rsid w:val="001E2375"/>
    <w:rsid w:val="001F730F"/>
    <w:rsid w:val="002021D0"/>
    <w:rsid w:val="00225F96"/>
    <w:rsid w:val="0022728C"/>
    <w:rsid w:val="00233951"/>
    <w:rsid w:val="00237606"/>
    <w:rsid w:val="00246FCE"/>
    <w:rsid w:val="00256039"/>
    <w:rsid w:val="00257BB6"/>
    <w:rsid w:val="00264490"/>
    <w:rsid w:val="002645CF"/>
    <w:rsid w:val="00265235"/>
    <w:rsid w:val="002754D8"/>
    <w:rsid w:val="00275E70"/>
    <w:rsid w:val="00281B89"/>
    <w:rsid w:val="002827DC"/>
    <w:rsid w:val="002A457A"/>
    <w:rsid w:val="002A6B68"/>
    <w:rsid w:val="002B1076"/>
    <w:rsid w:val="002B1142"/>
    <w:rsid w:val="002C4DDE"/>
    <w:rsid w:val="002D3526"/>
    <w:rsid w:val="002D455C"/>
    <w:rsid w:val="002E5B65"/>
    <w:rsid w:val="002E6F7F"/>
    <w:rsid w:val="002F348B"/>
    <w:rsid w:val="002F351B"/>
    <w:rsid w:val="002F7371"/>
    <w:rsid w:val="003010E6"/>
    <w:rsid w:val="0030119B"/>
    <w:rsid w:val="00303CDA"/>
    <w:rsid w:val="0030508D"/>
    <w:rsid w:val="00307304"/>
    <w:rsid w:val="0031348D"/>
    <w:rsid w:val="00317F60"/>
    <w:rsid w:val="00320512"/>
    <w:rsid w:val="00336DC5"/>
    <w:rsid w:val="00347249"/>
    <w:rsid w:val="00351C20"/>
    <w:rsid w:val="00354BE9"/>
    <w:rsid w:val="00355BBB"/>
    <w:rsid w:val="00363DD9"/>
    <w:rsid w:val="003740B5"/>
    <w:rsid w:val="00374AC9"/>
    <w:rsid w:val="00381EF2"/>
    <w:rsid w:val="003825BE"/>
    <w:rsid w:val="003830F5"/>
    <w:rsid w:val="00386273"/>
    <w:rsid w:val="003A5D94"/>
    <w:rsid w:val="003B5AF7"/>
    <w:rsid w:val="003B5BAB"/>
    <w:rsid w:val="003D6986"/>
    <w:rsid w:val="00403D9D"/>
    <w:rsid w:val="00403E6C"/>
    <w:rsid w:val="00405579"/>
    <w:rsid w:val="00410114"/>
    <w:rsid w:val="00410F4C"/>
    <w:rsid w:val="004131A1"/>
    <w:rsid w:val="00420EBB"/>
    <w:rsid w:val="00431FF0"/>
    <w:rsid w:val="00435E24"/>
    <w:rsid w:val="0043620A"/>
    <w:rsid w:val="00440BF2"/>
    <w:rsid w:val="00441966"/>
    <w:rsid w:val="00442F2F"/>
    <w:rsid w:val="004445CE"/>
    <w:rsid w:val="00450766"/>
    <w:rsid w:val="00453656"/>
    <w:rsid w:val="00454E76"/>
    <w:rsid w:val="00457407"/>
    <w:rsid w:val="00471DEF"/>
    <w:rsid w:val="00472EDF"/>
    <w:rsid w:val="00475314"/>
    <w:rsid w:val="00476C41"/>
    <w:rsid w:val="00477503"/>
    <w:rsid w:val="00480E61"/>
    <w:rsid w:val="00480EAD"/>
    <w:rsid w:val="004832D3"/>
    <w:rsid w:val="00484F8E"/>
    <w:rsid w:val="0049048C"/>
    <w:rsid w:val="00491F6D"/>
    <w:rsid w:val="00497701"/>
    <w:rsid w:val="004A062A"/>
    <w:rsid w:val="004A6B21"/>
    <w:rsid w:val="004B2BB1"/>
    <w:rsid w:val="004B2C78"/>
    <w:rsid w:val="004B52EC"/>
    <w:rsid w:val="004B6574"/>
    <w:rsid w:val="004C45B0"/>
    <w:rsid w:val="004C578D"/>
    <w:rsid w:val="004D115A"/>
    <w:rsid w:val="004D2470"/>
    <w:rsid w:val="004D6613"/>
    <w:rsid w:val="004E288A"/>
    <w:rsid w:val="004E2AD4"/>
    <w:rsid w:val="004E413B"/>
    <w:rsid w:val="004F234B"/>
    <w:rsid w:val="004F43BD"/>
    <w:rsid w:val="00502F31"/>
    <w:rsid w:val="00503112"/>
    <w:rsid w:val="0051466D"/>
    <w:rsid w:val="00517067"/>
    <w:rsid w:val="00517359"/>
    <w:rsid w:val="0052578E"/>
    <w:rsid w:val="005306C4"/>
    <w:rsid w:val="00532A63"/>
    <w:rsid w:val="0053512A"/>
    <w:rsid w:val="00540C97"/>
    <w:rsid w:val="00542F21"/>
    <w:rsid w:val="00546971"/>
    <w:rsid w:val="00554084"/>
    <w:rsid w:val="00555651"/>
    <w:rsid w:val="0055794F"/>
    <w:rsid w:val="005608E8"/>
    <w:rsid w:val="00564916"/>
    <w:rsid w:val="00576502"/>
    <w:rsid w:val="00577D4A"/>
    <w:rsid w:val="0058318A"/>
    <w:rsid w:val="00593BC3"/>
    <w:rsid w:val="005948B2"/>
    <w:rsid w:val="005A0B4D"/>
    <w:rsid w:val="005A4022"/>
    <w:rsid w:val="005A4223"/>
    <w:rsid w:val="005A49C3"/>
    <w:rsid w:val="005A52BE"/>
    <w:rsid w:val="005B0343"/>
    <w:rsid w:val="005B061E"/>
    <w:rsid w:val="005B2524"/>
    <w:rsid w:val="005C2641"/>
    <w:rsid w:val="005C74D7"/>
    <w:rsid w:val="005D0405"/>
    <w:rsid w:val="005D226B"/>
    <w:rsid w:val="005D5D10"/>
    <w:rsid w:val="005D66FF"/>
    <w:rsid w:val="005E0DC7"/>
    <w:rsid w:val="005F22E4"/>
    <w:rsid w:val="0061240B"/>
    <w:rsid w:val="00620566"/>
    <w:rsid w:val="00633E45"/>
    <w:rsid w:val="0063556E"/>
    <w:rsid w:val="0064363D"/>
    <w:rsid w:val="00646A50"/>
    <w:rsid w:val="0065051A"/>
    <w:rsid w:val="0065560C"/>
    <w:rsid w:val="00661BEE"/>
    <w:rsid w:val="00662725"/>
    <w:rsid w:val="0066330E"/>
    <w:rsid w:val="0066343D"/>
    <w:rsid w:val="00663994"/>
    <w:rsid w:val="0066692D"/>
    <w:rsid w:val="006706F7"/>
    <w:rsid w:val="00674277"/>
    <w:rsid w:val="00676670"/>
    <w:rsid w:val="00682582"/>
    <w:rsid w:val="00682FE5"/>
    <w:rsid w:val="00684B5A"/>
    <w:rsid w:val="0068738B"/>
    <w:rsid w:val="00693605"/>
    <w:rsid w:val="0069584E"/>
    <w:rsid w:val="00695F0D"/>
    <w:rsid w:val="006965F5"/>
    <w:rsid w:val="006A2722"/>
    <w:rsid w:val="006A362B"/>
    <w:rsid w:val="006A3B63"/>
    <w:rsid w:val="006A3EF9"/>
    <w:rsid w:val="006A4364"/>
    <w:rsid w:val="006B39ED"/>
    <w:rsid w:val="006B57CB"/>
    <w:rsid w:val="006B714B"/>
    <w:rsid w:val="006B7288"/>
    <w:rsid w:val="006B7E47"/>
    <w:rsid w:val="006C6FF8"/>
    <w:rsid w:val="006D22CA"/>
    <w:rsid w:val="006D4665"/>
    <w:rsid w:val="006D6D9C"/>
    <w:rsid w:val="006E376A"/>
    <w:rsid w:val="006E37AA"/>
    <w:rsid w:val="00700757"/>
    <w:rsid w:val="00703E57"/>
    <w:rsid w:val="00705F58"/>
    <w:rsid w:val="00707785"/>
    <w:rsid w:val="00707D7E"/>
    <w:rsid w:val="00710102"/>
    <w:rsid w:val="007110F6"/>
    <w:rsid w:val="007116F2"/>
    <w:rsid w:val="00724DC8"/>
    <w:rsid w:val="00734ADC"/>
    <w:rsid w:val="00740CC2"/>
    <w:rsid w:val="007456D8"/>
    <w:rsid w:val="007474C6"/>
    <w:rsid w:val="007569B2"/>
    <w:rsid w:val="0076413C"/>
    <w:rsid w:val="00764345"/>
    <w:rsid w:val="00764983"/>
    <w:rsid w:val="00767939"/>
    <w:rsid w:val="007713AC"/>
    <w:rsid w:val="00784B1A"/>
    <w:rsid w:val="00795DF8"/>
    <w:rsid w:val="007973F6"/>
    <w:rsid w:val="007A37C2"/>
    <w:rsid w:val="007A4EF3"/>
    <w:rsid w:val="007B4438"/>
    <w:rsid w:val="007C2110"/>
    <w:rsid w:val="007C58D2"/>
    <w:rsid w:val="007C6C5D"/>
    <w:rsid w:val="007D5299"/>
    <w:rsid w:val="007D7F52"/>
    <w:rsid w:val="007E2979"/>
    <w:rsid w:val="007E558E"/>
    <w:rsid w:val="007F7CCD"/>
    <w:rsid w:val="00806C3F"/>
    <w:rsid w:val="00821686"/>
    <w:rsid w:val="00821CB1"/>
    <w:rsid w:val="008261B5"/>
    <w:rsid w:val="008268F7"/>
    <w:rsid w:val="00835FB8"/>
    <w:rsid w:val="00847F1C"/>
    <w:rsid w:val="00851559"/>
    <w:rsid w:val="0085265F"/>
    <w:rsid w:val="00854B81"/>
    <w:rsid w:val="00857C68"/>
    <w:rsid w:val="00860680"/>
    <w:rsid w:val="008606C4"/>
    <w:rsid w:val="00862BD4"/>
    <w:rsid w:val="008731E4"/>
    <w:rsid w:val="00880E03"/>
    <w:rsid w:val="00880F3C"/>
    <w:rsid w:val="00883465"/>
    <w:rsid w:val="008839F9"/>
    <w:rsid w:val="008868D9"/>
    <w:rsid w:val="008901B8"/>
    <w:rsid w:val="00890FEC"/>
    <w:rsid w:val="00892EEF"/>
    <w:rsid w:val="0089391C"/>
    <w:rsid w:val="008940E2"/>
    <w:rsid w:val="008942F7"/>
    <w:rsid w:val="00895925"/>
    <w:rsid w:val="00896EF1"/>
    <w:rsid w:val="008A1617"/>
    <w:rsid w:val="008A29B6"/>
    <w:rsid w:val="008A358B"/>
    <w:rsid w:val="008A6E48"/>
    <w:rsid w:val="008B037D"/>
    <w:rsid w:val="008C08AB"/>
    <w:rsid w:val="008C64C4"/>
    <w:rsid w:val="008D3A5B"/>
    <w:rsid w:val="008D51B2"/>
    <w:rsid w:val="008D68F5"/>
    <w:rsid w:val="008E2C0B"/>
    <w:rsid w:val="008F255D"/>
    <w:rsid w:val="008F3823"/>
    <w:rsid w:val="008F5878"/>
    <w:rsid w:val="008F70D5"/>
    <w:rsid w:val="009223FB"/>
    <w:rsid w:val="00927B15"/>
    <w:rsid w:val="009303B9"/>
    <w:rsid w:val="00933706"/>
    <w:rsid w:val="00934C12"/>
    <w:rsid w:val="009402E9"/>
    <w:rsid w:val="009417CE"/>
    <w:rsid w:val="00941A99"/>
    <w:rsid w:val="00941F5E"/>
    <w:rsid w:val="009479B3"/>
    <w:rsid w:val="009521C9"/>
    <w:rsid w:val="00954BBA"/>
    <w:rsid w:val="00957030"/>
    <w:rsid w:val="00963C73"/>
    <w:rsid w:val="00971C6E"/>
    <w:rsid w:val="009720A7"/>
    <w:rsid w:val="00975999"/>
    <w:rsid w:val="0099465C"/>
    <w:rsid w:val="00994A15"/>
    <w:rsid w:val="009A77EC"/>
    <w:rsid w:val="009B03F0"/>
    <w:rsid w:val="009D23C9"/>
    <w:rsid w:val="009D4F9F"/>
    <w:rsid w:val="009D5BA6"/>
    <w:rsid w:val="009F23B3"/>
    <w:rsid w:val="009F2ECE"/>
    <w:rsid w:val="009F2F95"/>
    <w:rsid w:val="009F320F"/>
    <w:rsid w:val="00A06A45"/>
    <w:rsid w:val="00A11A35"/>
    <w:rsid w:val="00A12A5C"/>
    <w:rsid w:val="00A12A6F"/>
    <w:rsid w:val="00A13AD8"/>
    <w:rsid w:val="00A17C30"/>
    <w:rsid w:val="00A31B51"/>
    <w:rsid w:val="00A33133"/>
    <w:rsid w:val="00A34118"/>
    <w:rsid w:val="00A35343"/>
    <w:rsid w:val="00A355D8"/>
    <w:rsid w:val="00A36891"/>
    <w:rsid w:val="00A433A6"/>
    <w:rsid w:val="00A47CCE"/>
    <w:rsid w:val="00A717BE"/>
    <w:rsid w:val="00A80D78"/>
    <w:rsid w:val="00A82598"/>
    <w:rsid w:val="00A84055"/>
    <w:rsid w:val="00A8528D"/>
    <w:rsid w:val="00A937B3"/>
    <w:rsid w:val="00AA4258"/>
    <w:rsid w:val="00AD00B2"/>
    <w:rsid w:val="00AD2662"/>
    <w:rsid w:val="00AD44C2"/>
    <w:rsid w:val="00AE0C94"/>
    <w:rsid w:val="00AE15CA"/>
    <w:rsid w:val="00AE3A91"/>
    <w:rsid w:val="00AF0608"/>
    <w:rsid w:val="00AF2504"/>
    <w:rsid w:val="00AF346F"/>
    <w:rsid w:val="00AF43F3"/>
    <w:rsid w:val="00AF4DFE"/>
    <w:rsid w:val="00B07E25"/>
    <w:rsid w:val="00B10194"/>
    <w:rsid w:val="00B16143"/>
    <w:rsid w:val="00B24083"/>
    <w:rsid w:val="00B26153"/>
    <w:rsid w:val="00B327E4"/>
    <w:rsid w:val="00B3494E"/>
    <w:rsid w:val="00B35BEC"/>
    <w:rsid w:val="00B36C05"/>
    <w:rsid w:val="00B44A40"/>
    <w:rsid w:val="00B52A32"/>
    <w:rsid w:val="00B56C87"/>
    <w:rsid w:val="00B57605"/>
    <w:rsid w:val="00B64865"/>
    <w:rsid w:val="00B65BC2"/>
    <w:rsid w:val="00B81359"/>
    <w:rsid w:val="00B817D2"/>
    <w:rsid w:val="00B8364C"/>
    <w:rsid w:val="00B84EED"/>
    <w:rsid w:val="00B95DAD"/>
    <w:rsid w:val="00BA3125"/>
    <w:rsid w:val="00BA59E9"/>
    <w:rsid w:val="00BB0B7B"/>
    <w:rsid w:val="00BB0BA8"/>
    <w:rsid w:val="00BB0CF1"/>
    <w:rsid w:val="00BB2989"/>
    <w:rsid w:val="00BC18DF"/>
    <w:rsid w:val="00BC2937"/>
    <w:rsid w:val="00BD3215"/>
    <w:rsid w:val="00BD5EBC"/>
    <w:rsid w:val="00BE5CCD"/>
    <w:rsid w:val="00BE71F7"/>
    <w:rsid w:val="00BF0B3B"/>
    <w:rsid w:val="00BF4469"/>
    <w:rsid w:val="00C00E24"/>
    <w:rsid w:val="00C0194F"/>
    <w:rsid w:val="00C1206F"/>
    <w:rsid w:val="00C20561"/>
    <w:rsid w:val="00C20C13"/>
    <w:rsid w:val="00C22F8B"/>
    <w:rsid w:val="00C42BF1"/>
    <w:rsid w:val="00C55381"/>
    <w:rsid w:val="00C55D68"/>
    <w:rsid w:val="00C65565"/>
    <w:rsid w:val="00C70CC0"/>
    <w:rsid w:val="00C71FF8"/>
    <w:rsid w:val="00C73FA2"/>
    <w:rsid w:val="00C80697"/>
    <w:rsid w:val="00C8594E"/>
    <w:rsid w:val="00C86476"/>
    <w:rsid w:val="00C876EC"/>
    <w:rsid w:val="00C87BB7"/>
    <w:rsid w:val="00CA2217"/>
    <w:rsid w:val="00CA3B35"/>
    <w:rsid w:val="00CA4AD3"/>
    <w:rsid w:val="00CA5592"/>
    <w:rsid w:val="00CA6726"/>
    <w:rsid w:val="00CA6AF6"/>
    <w:rsid w:val="00CA7FE9"/>
    <w:rsid w:val="00CB1BF5"/>
    <w:rsid w:val="00CB4128"/>
    <w:rsid w:val="00CB46C0"/>
    <w:rsid w:val="00CB5310"/>
    <w:rsid w:val="00CD2199"/>
    <w:rsid w:val="00CD366B"/>
    <w:rsid w:val="00CD643F"/>
    <w:rsid w:val="00CD741B"/>
    <w:rsid w:val="00CE0DE4"/>
    <w:rsid w:val="00CF6450"/>
    <w:rsid w:val="00CF715F"/>
    <w:rsid w:val="00CF7B8A"/>
    <w:rsid w:val="00D01AC6"/>
    <w:rsid w:val="00D01C8F"/>
    <w:rsid w:val="00D05C5E"/>
    <w:rsid w:val="00D06117"/>
    <w:rsid w:val="00D06299"/>
    <w:rsid w:val="00D128DF"/>
    <w:rsid w:val="00D151E4"/>
    <w:rsid w:val="00D210EC"/>
    <w:rsid w:val="00D3258C"/>
    <w:rsid w:val="00D33768"/>
    <w:rsid w:val="00D3723F"/>
    <w:rsid w:val="00D37991"/>
    <w:rsid w:val="00D423DE"/>
    <w:rsid w:val="00D42D83"/>
    <w:rsid w:val="00D42FBA"/>
    <w:rsid w:val="00D44E7B"/>
    <w:rsid w:val="00D53E7E"/>
    <w:rsid w:val="00D5430C"/>
    <w:rsid w:val="00D54549"/>
    <w:rsid w:val="00D54C90"/>
    <w:rsid w:val="00D624ED"/>
    <w:rsid w:val="00D73215"/>
    <w:rsid w:val="00D803C5"/>
    <w:rsid w:val="00D81A4D"/>
    <w:rsid w:val="00D84AE8"/>
    <w:rsid w:val="00D871E5"/>
    <w:rsid w:val="00D93C83"/>
    <w:rsid w:val="00D95744"/>
    <w:rsid w:val="00D96DB0"/>
    <w:rsid w:val="00DA0365"/>
    <w:rsid w:val="00DA0B2D"/>
    <w:rsid w:val="00DA0C3D"/>
    <w:rsid w:val="00DA4984"/>
    <w:rsid w:val="00DB0986"/>
    <w:rsid w:val="00DC2F72"/>
    <w:rsid w:val="00DD119C"/>
    <w:rsid w:val="00DD13D4"/>
    <w:rsid w:val="00E11349"/>
    <w:rsid w:val="00E11D1F"/>
    <w:rsid w:val="00E12A56"/>
    <w:rsid w:val="00E12F5D"/>
    <w:rsid w:val="00E13278"/>
    <w:rsid w:val="00E15197"/>
    <w:rsid w:val="00E21852"/>
    <w:rsid w:val="00E24515"/>
    <w:rsid w:val="00E259DB"/>
    <w:rsid w:val="00E31F5E"/>
    <w:rsid w:val="00E34490"/>
    <w:rsid w:val="00E371C8"/>
    <w:rsid w:val="00E404E6"/>
    <w:rsid w:val="00E407D7"/>
    <w:rsid w:val="00E416B1"/>
    <w:rsid w:val="00E41CAA"/>
    <w:rsid w:val="00E473EE"/>
    <w:rsid w:val="00E5162B"/>
    <w:rsid w:val="00E6143C"/>
    <w:rsid w:val="00E62D0C"/>
    <w:rsid w:val="00E63403"/>
    <w:rsid w:val="00E82782"/>
    <w:rsid w:val="00E872C6"/>
    <w:rsid w:val="00E9369F"/>
    <w:rsid w:val="00E94C1A"/>
    <w:rsid w:val="00EA0916"/>
    <w:rsid w:val="00EB04F1"/>
    <w:rsid w:val="00EB7E9C"/>
    <w:rsid w:val="00EC1A89"/>
    <w:rsid w:val="00EC1AE8"/>
    <w:rsid w:val="00EC1DE8"/>
    <w:rsid w:val="00EC3CC2"/>
    <w:rsid w:val="00EC4F37"/>
    <w:rsid w:val="00ED2E79"/>
    <w:rsid w:val="00ED593F"/>
    <w:rsid w:val="00EE320D"/>
    <w:rsid w:val="00EE60C4"/>
    <w:rsid w:val="00EF1AF1"/>
    <w:rsid w:val="00EF1C01"/>
    <w:rsid w:val="00EF49B6"/>
    <w:rsid w:val="00F03FA0"/>
    <w:rsid w:val="00F058C5"/>
    <w:rsid w:val="00F07F88"/>
    <w:rsid w:val="00F11DAA"/>
    <w:rsid w:val="00F14122"/>
    <w:rsid w:val="00F153FD"/>
    <w:rsid w:val="00F15618"/>
    <w:rsid w:val="00F15C32"/>
    <w:rsid w:val="00F173F5"/>
    <w:rsid w:val="00F24ED2"/>
    <w:rsid w:val="00F315F8"/>
    <w:rsid w:val="00F41186"/>
    <w:rsid w:val="00F4278C"/>
    <w:rsid w:val="00F428A8"/>
    <w:rsid w:val="00F436FA"/>
    <w:rsid w:val="00F50060"/>
    <w:rsid w:val="00F50110"/>
    <w:rsid w:val="00F52043"/>
    <w:rsid w:val="00F537A2"/>
    <w:rsid w:val="00F55522"/>
    <w:rsid w:val="00F56C39"/>
    <w:rsid w:val="00F673B4"/>
    <w:rsid w:val="00F77EDC"/>
    <w:rsid w:val="00F800D1"/>
    <w:rsid w:val="00F94903"/>
    <w:rsid w:val="00FB79AE"/>
    <w:rsid w:val="00FC0AEE"/>
    <w:rsid w:val="00FC0B72"/>
    <w:rsid w:val="00FC1F62"/>
    <w:rsid w:val="00FC2BF1"/>
    <w:rsid w:val="00FC5BAA"/>
    <w:rsid w:val="00FC5CC6"/>
    <w:rsid w:val="00FC7403"/>
    <w:rsid w:val="00FC75B4"/>
    <w:rsid w:val="00FC7DAB"/>
    <w:rsid w:val="00FD32C7"/>
    <w:rsid w:val="00FD7AC3"/>
    <w:rsid w:val="00FD7BA0"/>
    <w:rsid w:val="00FF1321"/>
    <w:rsid w:val="00FF1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597E91"/>
  <w15:docId w15:val="{3750DA05-84B8-47F9-891C-834899F1C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72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451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69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92D"/>
    <w:rPr>
      <w:rFonts w:ascii="Segoe UI" w:hAnsi="Segoe UI" w:cs="Segoe UI"/>
      <w:sz w:val="18"/>
      <w:szCs w:val="18"/>
    </w:rPr>
  </w:style>
  <w:style w:type="character" w:customStyle="1" w:styleId="jlqj4b">
    <w:name w:val="jlqj4b"/>
    <w:basedOn w:val="DefaultParagraphFont"/>
    <w:rsid w:val="00077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s</dc:creator>
  <cp:lastModifiedBy>karimollahi</cp:lastModifiedBy>
  <cp:revision>7</cp:revision>
  <dcterms:created xsi:type="dcterms:W3CDTF">2021-05-27T08:36:00Z</dcterms:created>
  <dcterms:modified xsi:type="dcterms:W3CDTF">2021-06-02T06:55:00Z</dcterms:modified>
</cp:coreProperties>
</file>